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biologist-cover-letter"/>
    <w:p>
      <w:pPr>
        <w:pStyle w:val="Heading1"/>
      </w:pPr>
      <w:r>
        <w:t xml:space="preserve">Biologist Cover Letter</w:t>
      </w:r>
    </w:p>
    <w:p>
      <w:pPr>
        <w:pStyle w:val="FirstParagraph"/>
      </w:pPr>
      <w:r>
        <w:t xml:space="preserve">Dear [Hiring Manager's Name],</w:t>
      </w:r>
    </w:p>
    <w:p>
      <w:pPr>
        <w:pStyle w:val="BodyText"/>
      </w:pPr>
      <w:r>
        <w:t xml:space="preserve">I am writing to express my enthusiasm for the Biologist position at [Company/Organization Name] in Malaysia Kuala Lumpur. As a dedicated and passionate biologist with a strong academic background and hands-on experience in environmental research, I am eager to contribute my expertise to advance scientific understanding and conservation efforts in this vibrant region. Malaysia, particularly Kuala Lumpur, offers a unique blend of biodiversity, urban development, and ecological challenges that align perfectly with my professional goals. This letter outlines my qualifications and why I believe I would be a valuable addition to your team.</w:t>
      </w:r>
    </w:p>
    <w:bookmarkStart w:id="20" w:name="Xe8b1ac7b9ab85b59e08bde913a757030294a649"/>
    <w:p>
      <w:pPr>
        <w:pStyle w:val="Heading2"/>
      </w:pPr>
      <w:r>
        <w:t xml:space="preserve">Academic Background and Professional Experience</w:t>
      </w:r>
    </w:p>
    <w:p>
      <w:pPr>
        <w:pStyle w:val="FirstParagraph"/>
      </w:pPr>
      <w:r>
        <w:t xml:space="preserve">With a [Your Degree, e.g., Master’s in Environmental Biology] from [Your University], I have cultivated a deep understanding of biological systems, ecological dynamics, and conservation strategies. My academic journey was complemented by fieldwork in diverse ecosystems, including tropical rainforests and coastal habitats, which are abundant in Malaysia. These experiences not only honed my technical skills—such as data collection, species identification, and laboratory analysis—but also instilled a profound appreciation for the intricate balance of life that defines our planet.</w:t>
      </w:r>
    </w:p>
    <w:p>
      <w:pPr>
        <w:pStyle w:val="BodyText"/>
      </w:pPr>
      <w:r>
        <w:t xml:space="preserve">During my [Your Job Title] at [Previous Organization], I led projects focused on biodiversity monitoring and habitat restoration. For instance, I collaborated with local NGOs in [Specific Region in Malaysia] to assess the impact of urbanization on native flora and fauna. This work required meticulous data analysis, stakeholder engagement, and the development of actionable recommendations for sustainable practices. My contributions were instrumental in securing a grant for a long-term conservation initiative, demonstrating my ability to bridge scientific research with real-world applications.</w:t>
      </w:r>
    </w:p>
    <w:bookmarkEnd w:id="20"/>
    <w:bookmarkStart w:id="21" w:name="research-interests-and-skills"/>
    <w:p>
      <w:pPr>
        <w:pStyle w:val="Heading2"/>
      </w:pPr>
      <w:r>
        <w:t xml:space="preserve">Research Interests and Skills</w:t>
      </w:r>
    </w:p>
    <w:p>
      <w:pPr>
        <w:pStyle w:val="FirstParagraph"/>
      </w:pPr>
      <w:r>
        <w:t xml:space="preserve">My research interests span [mention specific areas, e.g., "ecological genetics", "climate change impacts on biodiversity", or "microbial ecology"]. In Kuala Lumpur, where rapid urbanization intersects with rich natural heritage, these areas of study are critical. For example, I have explored how urban green spaces can mitigate the effects of climate change by supporting pollinators and enhancing carbon sequestration. This work aligns with the urgent need for sustainable urban planning in Malaysia’s capital, a city that faces unique environmental challenges while striving to maintain its ecological integrity.</w:t>
      </w:r>
    </w:p>
    <w:p>
      <w:pPr>
        <w:pStyle w:val="BodyText"/>
      </w:pPr>
      <w:r>
        <w:t xml:space="preserve">Proficient in [list specific skills, e.g., "GIS mapping", "DNA sequencing", or "statistical analysis software"], I am adept at leveraging technology to address biological questions. My ability to communicate complex scientific concepts to diverse audiences—whether through publications, presentations, or community outreach—has been a cornerstone of my career. In Malaysia Kuala Lumpur, where collaboration between scientists, policymakers, and the public is essential for environmental progress, these skills will be invaluable.</w:t>
      </w:r>
    </w:p>
    <w:bookmarkEnd w:id="21"/>
    <w:bookmarkStart w:id="22" w:name="X3c7205edce700aaec82fafb74a352b07562f6be"/>
    <w:p>
      <w:pPr>
        <w:pStyle w:val="Heading2"/>
      </w:pPr>
      <w:r>
        <w:t xml:space="preserve">Commitment to Environmental Stewardship in Malaysia</w:t>
      </w:r>
    </w:p>
    <w:p>
      <w:pPr>
        <w:pStyle w:val="FirstParagraph"/>
      </w:pPr>
      <w:r>
        <w:t xml:space="preserve">Malaysia’s biodiversity is among the most diverse in the world, yet it faces threats from deforestation, pollution, and climate change. As a biologist, I am deeply committed to protecting these natural resources for future generations. My work in Kuala Lumpur would focus on [mention specific goals, e.g., "assessing the health of urban ecosystems", "developing strategies for species preservation", or "advocating for eco-friendly policies"]. By working in this dynamic city, I aim to contribute to solutions that balance development with conservation, ensuring that Malaysia remains a global leader in environmental stewardship.</w:t>
      </w:r>
    </w:p>
    <w:p>
      <w:pPr>
        <w:pStyle w:val="BodyText"/>
      </w:pPr>
      <w:r>
        <w:t xml:space="preserve">One of the most compelling aspects of working in Kuala Lumpur is its role as a hub for scientific innovation. The city is home to prestigious institutions like [University or Research Center Name], which foster cutting-edge research and collaboration. I am particularly inspired by [mention a specific initiative, project, or research area in KL], and I would be thrilled to contribute my expertise to such endeavors. Whether it’s studying the genetic diversity of endemic species or analyzing the impact of urbanization on microbial communities, I am eager to tackle challenges that resonate with Malaysia’s ecological priorities.</w:t>
      </w:r>
    </w:p>
    <w:bookmarkEnd w:id="22"/>
    <w:bookmarkStart w:id="23" w:name="why-malaysia-kuala-lumpur"/>
    <w:p>
      <w:pPr>
        <w:pStyle w:val="Heading2"/>
      </w:pPr>
      <w:r>
        <w:t xml:space="preserve">Why Malaysia Kuala Lumpur?</w:t>
      </w:r>
    </w:p>
    <w:p>
      <w:pPr>
        <w:pStyle w:val="FirstParagraph"/>
      </w:pPr>
      <w:r>
        <w:t xml:space="preserve">Kuala Lumpur is a city where tradition and modernity converge, and its natural landscapes—from the surrounding rainforests to the pristine beaches of Peninsular Malaysia—offer endless opportunities for biological research. As a biologist, I am drawn to the city’s unique position as a gateway to both terrestrial and marine ecosystems. The opportunity to work in such an environment would allow me to apply my knowledge in ways that directly benefit local communities and ecosystems.</w:t>
      </w:r>
    </w:p>
    <w:p>
      <w:pPr>
        <w:pStyle w:val="BodyText"/>
      </w:pPr>
      <w:r>
        <w:t xml:space="preserve">Additionally, Malaysia’s commitment to sustainability, as seen in initiatives like the National Policy on Climate Change and the Biodiversity Strategy 2030, aligns with my professional values. I am particularly interested in contributing to projects that promote green infrastructure, such as urban reforestation or wetland restoration. These efforts not only enhance biodiversity but also improve the quality of life for Kuala Lumpur’s residents, a goal that resonates deeply with me.</w:t>
      </w:r>
    </w:p>
    <w:bookmarkEnd w:id="23"/>
    <w:bookmarkStart w:id="24" w:name="conclusion"/>
    <w:p>
      <w:pPr>
        <w:pStyle w:val="Heading2"/>
      </w:pPr>
      <w:r>
        <w:t xml:space="preserve">Conclusion</w:t>
      </w:r>
    </w:p>
    <w:p>
      <w:pPr>
        <w:pStyle w:val="FirstParagraph"/>
      </w:pPr>
      <w:r>
        <w:t xml:space="preserve">In summary, my academic training, professional experience, and passion for biology position me as a strong candidate for the Biologist role at [Company/Organization Name] in Malaysia Kuala Lumpur. I am confident that my skills in research, analysis, and collaboration will enable me to make meaningful contributions to your organization’s mission. I would be honored to bring my expertise to your team and work alongside professionals who share a commitment to scientific excellence and environmental sustainability.</w:t>
      </w:r>
    </w:p>
    <w:p>
      <w:pPr>
        <w:pStyle w:val="BodyText"/>
      </w:pPr>
      <w:r>
        <w:t xml:space="preserve">Thank you for considering my application. I look forward to the opportunity to discuss how my background and vision align with the goals of [Company/Organization Name]. Please feel free to contact me at [Your Phone Number] or [Your Email Address] at your earliest convenience. I am available for an interview at your discretion and would be delighted to further discuss how I can contribute to the future of biological research in Malaysia Kuala Lumpu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Malaysia Kuala Lumpur</dc:title>
  <dc:creator/>
  <cp:keywords/>
  <dcterms:created xsi:type="dcterms:W3CDTF">2026-07-23T17:19:55Z</dcterms:created>
  <dcterms:modified xsi:type="dcterms:W3CDTF">2026-07-23T17:19:55Z</dcterms:modified>
</cp:coreProperties>
</file>

<file path=docProps/custom.xml><?xml version="1.0" encoding="utf-8"?>
<Properties xmlns="http://schemas.openxmlformats.org/officeDocument/2006/custom-properties" xmlns:vt="http://schemas.openxmlformats.org/officeDocument/2006/docPropsVTypes"/>
</file>